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301124">
      <w:pPr>
        <w:pStyle w:val="NoSpacing"/>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77777777" w:rsidR="00301124" w:rsidRPr="00917CFE" w:rsidRDefault="00301124" w:rsidP="00301124">
      <w:pPr>
        <w:pStyle w:val="NoSpacing"/>
        <w:jc w:val="center"/>
        <w:rPr>
          <w:b/>
          <w:lang w:val="id-ID"/>
        </w:rPr>
      </w:pPr>
      <w:r w:rsidRPr="00917CFE">
        <w:rPr>
          <w:b/>
          <w:lang w:val="id-ID"/>
        </w:rPr>
        <w:t>SKRIPSI</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17913A88" w14:textId="73BF6C65" w:rsidR="00301124" w:rsidRPr="00917CFE" w:rsidRDefault="002649A9" w:rsidP="00301124">
      <w:pPr>
        <w:spacing w:after="160" w:line="259" w:lineRule="auto"/>
        <w:jc w:val="center"/>
        <w:rPr>
          <w:rFonts w:eastAsiaTheme="majorEastAsia" w:cstheme="majorBidi"/>
          <w:b/>
          <w:sz w:val="32"/>
          <w:szCs w:val="32"/>
          <w:lang w:val="id-ID"/>
        </w:rPr>
      </w:pPr>
      <w:r w:rsidRPr="00917CFE">
        <w:rPr>
          <w:b/>
          <w:lang w:val="id-ID"/>
        </w:rPr>
        <w:t>2023</w:t>
      </w:r>
      <w:r w:rsidR="00301124" w:rsidRPr="00917CFE">
        <w:rPr>
          <w:lang w:val="id-ID"/>
        </w:rPr>
        <w:br w:type="page"/>
      </w:r>
    </w:p>
    <w:p w14:paraId="30313D66" w14:textId="77777777" w:rsidR="0064611F" w:rsidRPr="00917CFE" w:rsidRDefault="0064611F" w:rsidP="0064611F">
      <w:pPr>
        <w:jc w:val="center"/>
        <w:rPr>
          <w:lang w:val="id-ID"/>
        </w:rPr>
      </w:pPr>
      <w:r w:rsidRPr="00917CFE">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17CFE" w:rsidRDefault="0064611F" w:rsidP="0064611F">
      <w:pPr>
        <w:spacing w:line="240" w:lineRule="auto"/>
        <w:jc w:val="center"/>
        <w:rPr>
          <w:lang w:val="id-ID"/>
        </w:rPr>
      </w:pPr>
    </w:p>
    <w:p w14:paraId="6BC6AB74" w14:textId="46B0976F" w:rsidR="00960373" w:rsidRPr="00917CFE" w:rsidRDefault="00960373" w:rsidP="00960373">
      <w:pPr>
        <w:spacing w:line="240" w:lineRule="auto"/>
        <w:jc w:val="center"/>
        <w:rPr>
          <w:b/>
          <w:bCs/>
          <w:i/>
          <w:iCs/>
          <w:sz w:val="32"/>
          <w:szCs w:val="32"/>
          <w:lang w:val="id-ID"/>
        </w:rPr>
      </w:pPr>
      <w:r w:rsidRPr="00917CFE">
        <w:rPr>
          <w:b/>
          <w:bCs/>
          <w:i/>
          <w:iCs/>
          <w:sz w:val="32"/>
          <w:szCs w:val="32"/>
          <w:lang w:val="id-ID"/>
        </w:rPr>
        <w:t>PAYMENT GATEWAY AGGREGATOR</w:t>
      </w:r>
      <w:r w:rsidR="00ED774E" w:rsidRPr="00917CFE">
        <w:rPr>
          <w:b/>
          <w:bCs/>
          <w:i/>
          <w:iCs/>
          <w:sz w:val="32"/>
          <w:szCs w:val="32"/>
          <w:lang w:val="id-ID"/>
        </w:rPr>
        <w:t xml:space="preserve"> APPLICATION</w:t>
      </w:r>
    </w:p>
    <w:p w14:paraId="512BCFA5" w14:textId="51A96CFB" w:rsidR="0064611F" w:rsidRPr="00917CFE" w:rsidRDefault="0064611F" w:rsidP="00302736">
      <w:pPr>
        <w:spacing w:line="240" w:lineRule="auto"/>
        <w:jc w:val="center"/>
        <w:rPr>
          <w:b/>
          <w:bCs/>
          <w:sz w:val="32"/>
          <w:szCs w:val="32"/>
          <w:lang w:val="id-ID"/>
        </w:rPr>
      </w:pPr>
    </w:p>
    <w:p w14:paraId="18C9C762" w14:textId="77777777" w:rsidR="0064611F" w:rsidRPr="00917CFE" w:rsidRDefault="0064611F" w:rsidP="0064611F">
      <w:pPr>
        <w:pStyle w:val="NoSpacing"/>
        <w:jc w:val="center"/>
        <w:rPr>
          <w:lang w:val="id-ID"/>
        </w:rPr>
      </w:pPr>
    </w:p>
    <w:p w14:paraId="0FF2B74C" w14:textId="77777777" w:rsidR="0064611F" w:rsidRPr="00917CFE" w:rsidRDefault="0064611F" w:rsidP="0064611F">
      <w:pPr>
        <w:pStyle w:val="NoSpacing"/>
        <w:jc w:val="center"/>
        <w:rPr>
          <w:lang w:val="id-ID"/>
        </w:rPr>
      </w:pPr>
    </w:p>
    <w:p w14:paraId="6D6E9707" w14:textId="7902E24C" w:rsidR="0064611F" w:rsidRPr="00917CFE" w:rsidRDefault="0064611F" w:rsidP="0064611F">
      <w:pPr>
        <w:pStyle w:val="NoSpacing"/>
        <w:jc w:val="center"/>
        <w:rPr>
          <w:lang w:val="id-ID"/>
        </w:rPr>
      </w:pPr>
    </w:p>
    <w:p w14:paraId="7EB064DB" w14:textId="77777777" w:rsidR="00C40819" w:rsidRPr="00917CFE" w:rsidRDefault="00C40819" w:rsidP="0064611F">
      <w:pPr>
        <w:pStyle w:val="NoSpacing"/>
        <w:jc w:val="center"/>
        <w:rPr>
          <w:lang w:val="id-ID"/>
        </w:rPr>
      </w:pPr>
    </w:p>
    <w:p w14:paraId="46A4DF21" w14:textId="77777777" w:rsidR="0064611F" w:rsidRPr="00917CFE" w:rsidRDefault="0064611F" w:rsidP="0064611F">
      <w:pPr>
        <w:pStyle w:val="NoSpacing"/>
        <w:jc w:val="center"/>
        <w:rPr>
          <w:lang w:val="id-ID"/>
        </w:rPr>
      </w:pPr>
    </w:p>
    <w:p w14:paraId="3E10CAEE" w14:textId="77777777" w:rsidR="0064611F" w:rsidRPr="00917CFE" w:rsidRDefault="0064611F" w:rsidP="0064611F">
      <w:pPr>
        <w:pStyle w:val="NoSpacing"/>
        <w:jc w:val="center"/>
        <w:rPr>
          <w:lang w:val="id-ID"/>
        </w:rPr>
      </w:pPr>
    </w:p>
    <w:p w14:paraId="2545F36A" w14:textId="77777777" w:rsidR="0064611F" w:rsidRPr="00917CFE" w:rsidRDefault="0064611F" w:rsidP="0064611F">
      <w:pPr>
        <w:pStyle w:val="NoSpacing"/>
        <w:jc w:val="center"/>
        <w:rPr>
          <w:lang w:val="id-ID"/>
        </w:rPr>
      </w:pPr>
    </w:p>
    <w:p w14:paraId="0797F304" w14:textId="77777777" w:rsidR="0064611F" w:rsidRPr="00917CFE" w:rsidRDefault="0064611F" w:rsidP="0064611F">
      <w:pPr>
        <w:pStyle w:val="NoSpacing"/>
        <w:jc w:val="center"/>
        <w:rPr>
          <w:lang w:val="id-ID"/>
        </w:rPr>
      </w:pPr>
    </w:p>
    <w:p w14:paraId="6B529B32" w14:textId="77777777" w:rsidR="0064611F" w:rsidRPr="00917CFE" w:rsidRDefault="0064611F" w:rsidP="0064611F">
      <w:pPr>
        <w:pStyle w:val="NoSpacing"/>
        <w:jc w:val="center"/>
        <w:rPr>
          <w:b/>
          <w:lang w:val="id-ID"/>
        </w:rPr>
      </w:pPr>
      <w:r w:rsidRPr="00917CFE">
        <w:rPr>
          <w:b/>
          <w:lang w:val="id-ID"/>
        </w:rPr>
        <w:t>Oleh :</w:t>
      </w:r>
    </w:p>
    <w:p w14:paraId="5B18B696" w14:textId="77777777" w:rsidR="0064611F" w:rsidRPr="00917CFE" w:rsidRDefault="0064611F" w:rsidP="0064611F">
      <w:pPr>
        <w:pStyle w:val="NoSpacing"/>
        <w:jc w:val="center"/>
        <w:rPr>
          <w:b/>
          <w:lang w:val="id-ID"/>
        </w:rPr>
      </w:pPr>
    </w:p>
    <w:p w14:paraId="5E218835" w14:textId="37EA6B81" w:rsidR="0064611F" w:rsidRPr="00917CFE" w:rsidRDefault="00F00A3F" w:rsidP="0064611F">
      <w:pPr>
        <w:pStyle w:val="NoSpacing"/>
        <w:jc w:val="center"/>
        <w:rPr>
          <w:b/>
          <w:lang w:val="id-ID"/>
        </w:rPr>
      </w:pPr>
      <w:r w:rsidRPr="00917CFE">
        <w:rPr>
          <w:b/>
          <w:lang w:val="id-ID"/>
        </w:rPr>
        <w:t>MOHAMAD FEBRIAN MOSII</w:t>
      </w:r>
    </w:p>
    <w:p w14:paraId="477352CA" w14:textId="0B5D312F" w:rsidR="0064611F" w:rsidRPr="00917CFE" w:rsidRDefault="0064611F" w:rsidP="0064611F">
      <w:pPr>
        <w:pStyle w:val="NoSpacing"/>
        <w:jc w:val="center"/>
        <w:rPr>
          <w:b/>
          <w:lang w:val="id-ID"/>
        </w:rPr>
      </w:pPr>
      <w:r w:rsidRPr="00917CFE">
        <w:rPr>
          <w:b/>
          <w:lang w:val="id-ID"/>
        </w:rPr>
        <w:t>451</w:t>
      </w:r>
      <w:r w:rsidR="007D2364" w:rsidRPr="00917CFE">
        <w:rPr>
          <w:b/>
          <w:lang w:val="id-ID"/>
        </w:rPr>
        <w:t>9</w:t>
      </w:r>
      <w:r w:rsidRPr="00917CFE">
        <w:rPr>
          <w:b/>
          <w:lang w:val="id-ID"/>
        </w:rPr>
        <w:t>21500</w:t>
      </w:r>
      <w:r w:rsidR="00F00A3F" w:rsidRPr="00917CFE">
        <w:rPr>
          <w:b/>
          <w:lang w:val="id-ID"/>
        </w:rPr>
        <w:t>2</w:t>
      </w:r>
    </w:p>
    <w:p w14:paraId="2E3BDAB0" w14:textId="77777777" w:rsidR="0064611F" w:rsidRPr="00917CFE" w:rsidRDefault="0064611F" w:rsidP="0064611F">
      <w:pPr>
        <w:pStyle w:val="NoSpacing"/>
        <w:jc w:val="center"/>
        <w:rPr>
          <w:b/>
          <w:lang w:val="id-ID"/>
        </w:rPr>
      </w:pPr>
    </w:p>
    <w:p w14:paraId="49415A78" w14:textId="77777777" w:rsidR="0064611F" w:rsidRPr="00917CFE" w:rsidRDefault="0064611F" w:rsidP="0064611F">
      <w:pPr>
        <w:pStyle w:val="NoSpacing"/>
        <w:jc w:val="center"/>
        <w:rPr>
          <w:b/>
          <w:lang w:val="id-ID"/>
        </w:rPr>
      </w:pPr>
    </w:p>
    <w:p w14:paraId="6B3880D6" w14:textId="77777777" w:rsidR="0064611F" w:rsidRPr="00917CFE" w:rsidRDefault="0064611F" w:rsidP="0064611F">
      <w:pPr>
        <w:pStyle w:val="NoSpacing"/>
        <w:jc w:val="center"/>
        <w:rPr>
          <w:b/>
          <w:lang w:val="id-ID"/>
        </w:rPr>
      </w:pPr>
    </w:p>
    <w:p w14:paraId="71B38A60" w14:textId="77777777" w:rsidR="0064611F" w:rsidRPr="00917CFE" w:rsidRDefault="0064611F" w:rsidP="0064611F">
      <w:pPr>
        <w:pStyle w:val="NoSpacing"/>
        <w:jc w:val="center"/>
        <w:rPr>
          <w:b/>
          <w:lang w:val="id-ID"/>
        </w:rPr>
      </w:pPr>
    </w:p>
    <w:p w14:paraId="0FD06FCD" w14:textId="77777777" w:rsidR="0064611F" w:rsidRPr="00917CFE" w:rsidRDefault="0064611F" w:rsidP="0064611F">
      <w:pPr>
        <w:pStyle w:val="NoSpacing"/>
        <w:jc w:val="center"/>
        <w:rPr>
          <w:b/>
          <w:lang w:val="id-ID"/>
        </w:rPr>
      </w:pPr>
    </w:p>
    <w:p w14:paraId="4A5DC6BE" w14:textId="77777777" w:rsidR="0064611F" w:rsidRPr="00917CFE" w:rsidRDefault="0064611F" w:rsidP="0064611F">
      <w:pPr>
        <w:pStyle w:val="NoSpacing"/>
        <w:jc w:val="center"/>
        <w:rPr>
          <w:b/>
          <w:lang w:val="id-ID"/>
        </w:rPr>
      </w:pPr>
    </w:p>
    <w:p w14:paraId="0A9E3481" w14:textId="77777777" w:rsidR="0064611F" w:rsidRPr="00917CFE" w:rsidRDefault="0064611F" w:rsidP="0064611F">
      <w:pPr>
        <w:pStyle w:val="NoSpacing"/>
        <w:jc w:val="center"/>
        <w:rPr>
          <w:b/>
          <w:lang w:val="id-ID"/>
        </w:rPr>
      </w:pPr>
    </w:p>
    <w:p w14:paraId="7250E54B" w14:textId="77777777" w:rsidR="0064611F" w:rsidRPr="00917CFE" w:rsidRDefault="0064611F" w:rsidP="0064611F">
      <w:pPr>
        <w:pStyle w:val="NoSpacing"/>
        <w:jc w:val="center"/>
        <w:rPr>
          <w:b/>
          <w:lang w:val="id-ID"/>
        </w:rPr>
      </w:pPr>
    </w:p>
    <w:p w14:paraId="01581E2C" w14:textId="77777777" w:rsidR="0064611F" w:rsidRPr="00917CFE" w:rsidRDefault="0064611F" w:rsidP="0064611F">
      <w:pPr>
        <w:pStyle w:val="NoSpacing"/>
        <w:jc w:val="center"/>
        <w:rPr>
          <w:b/>
          <w:lang w:val="id-ID"/>
        </w:rPr>
      </w:pPr>
    </w:p>
    <w:p w14:paraId="2C8A3489" w14:textId="77777777" w:rsidR="0064611F" w:rsidRPr="00917CFE" w:rsidRDefault="0064611F" w:rsidP="0064611F">
      <w:pPr>
        <w:pStyle w:val="NoSpacing"/>
        <w:jc w:val="center"/>
        <w:rPr>
          <w:b/>
          <w:lang w:val="id-ID"/>
        </w:rPr>
      </w:pPr>
    </w:p>
    <w:p w14:paraId="4D0E283D" w14:textId="75B1E91D" w:rsidR="0064611F" w:rsidRPr="00917CFE" w:rsidRDefault="0064611F" w:rsidP="0064611F">
      <w:pPr>
        <w:pStyle w:val="NoSpacing"/>
        <w:jc w:val="center"/>
        <w:rPr>
          <w:b/>
          <w:lang w:val="id-ID"/>
        </w:rPr>
      </w:pPr>
    </w:p>
    <w:p w14:paraId="45490288" w14:textId="77777777" w:rsidR="00B3135D" w:rsidRPr="00917CFE" w:rsidRDefault="00B3135D" w:rsidP="0064611F">
      <w:pPr>
        <w:pStyle w:val="NoSpacing"/>
        <w:jc w:val="center"/>
        <w:rPr>
          <w:b/>
          <w:lang w:val="id-ID"/>
        </w:rPr>
      </w:pPr>
    </w:p>
    <w:p w14:paraId="332A818B" w14:textId="77777777" w:rsidR="0064611F" w:rsidRPr="00917CFE" w:rsidRDefault="0064611F" w:rsidP="0064611F">
      <w:pPr>
        <w:pStyle w:val="NoSpacing"/>
        <w:jc w:val="center"/>
        <w:rPr>
          <w:b/>
          <w:lang w:val="id-ID"/>
        </w:rPr>
      </w:pPr>
    </w:p>
    <w:p w14:paraId="00B87755" w14:textId="77777777" w:rsidR="0064611F" w:rsidRPr="00917CFE" w:rsidRDefault="0064611F" w:rsidP="0064611F">
      <w:pPr>
        <w:pStyle w:val="NoSpacing"/>
        <w:jc w:val="center"/>
        <w:rPr>
          <w:b/>
          <w:lang w:val="id-ID"/>
        </w:rPr>
      </w:pPr>
    </w:p>
    <w:p w14:paraId="3FC6B672" w14:textId="77777777" w:rsidR="0064611F" w:rsidRPr="00917CFE" w:rsidRDefault="0064611F" w:rsidP="0064611F">
      <w:pPr>
        <w:pStyle w:val="NoSpacing"/>
        <w:jc w:val="center"/>
        <w:rPr>
          <w:b/>
          <w:lang w:val="id-ID"/>
        </w:rPr>
      </w:pPr>
    </w:p>
    <w:p w14:paraId="45520097" w14:textId="77777777" w:rsidR="0064611F" w:rsidRPr="00917CFE" w:rsidRDefault="0064611F" w:rsidP="0064611F">
      <w:pPr>
        <w:pStyle w:val="NoSpacing"/>
        <w:jc w:val="center"/>
        <w:rPr>
          <w:b/>
          <w:lang w:val="id-ID"/>
        </w:rPr>
      </w:pPr>
    </w:p>
    <w:p w14:paraId="75ED899A" w14:textId="77777777" w:rsidR="0064611F" w:rsidRPr="00917CFE" w:rsidRDefault="0064611F" w:rsidP="0064611F">
      <w:pPr>
        <w:pStyle w:val="NoSpacing"/>
        <w:jc w:val="center"/>
        <w:rPr>
          <w:b/>
          <w:lang w:val="id-ID"/>
        </w:rPr>
      </w:pPr>
    </w:p>
    <w:p w14:paraId="453A79D8" w14:textId="77777777" w:rsidR="00663B51" w:rsidRPr="00917CFE" w:rsidRDefault="00663B51" w:rsidP="00663B51">
      <w:pPr>
        <w:pStyle w:val="NoSpacing"/>
        <w:jc w:val="center"/>
        <w:rPr>
          <w:b/>
          <w:lang w:val="id-ID"/>
        </w:rPr>
      </w:pPr>
      <w:r w:rsidRPr="00917CFE">
        <w:rPr>
          <w:b/>
          <w:lang w:val="id-ID"/>
        </w:rPr>
        <w:t>ESSAY</w:t>
      </w:r>
    </w:p>
    <w:p w14:paraId="6F611FAB" w14:textId="0A55FC75" w:rsidR="00663B51" w:rsidRPr="00917CFE" w:rsidRDefault="00663B51" w:rsidP="00663B51">
      <w:pPr>
        <w:pStyle w:val="NoSpacing"/>
        <w:jc w:val="center"/>
        <w:rPr>
          <w:b/>
          <w:lang w:val="id-ID"/>
        </w:rPr>
      </w:pPr>
      <w:r w:rsidRPr="00917CFE">
        <w:rPr>
          <w:b/>
          <w:lang w:val="id-ID"/>
        </w:rPr>
        <w:t>INFORMATICS ENGINEERING</w:t>
      </w:r>
      <w:r w:rsidR="00F73B16" w:rsidRPr="00917CFE">
        <w:rPr>
          <w:b/>
          <w:lang w:val="id-ID"/>
        </w:rPr>
        <w:t xml:space="preserve"> STUDY PROGRAM</w:t>
      </w:r>
    </w:p>
    <w:p w14:paraId="7C08D8E8" w14:textId="27C6EB38" w:rsidR="00663B51" w:rsidRPr="00917CFE" w:rsidRDefault="00802DBE" w:rsidP="00663B51">
      <w:pPr>
        <w:pStyle w:val="NoSpacing"/>
        <w:jc w:val="center"/>
        <w:rPr>
          <w:b/>
          <w:lang w:val="id-ID"/>
        </w:rPr>
      </w:pPr>
      <w:r w:rsidRPr="00917CFE">
        <w:rPr>
          <w:b/>
          <w:lang w:val="id-ID"/>
        </w:rPr>
        <w:t xml:space="preserve">ENGINEERING FACULTY OF </w:t>
      </w:r>
      <w:r w:rsidR="00663B51" w:rsidRPr="00917CFE">
        <w:rPr>
          <w:b/>
          <w:lang w:val="id-ID"/>
        </w:rPr>
        <w:t>PANCASILA</w:t>
      </w:r>
      <w:r w:rsidRPr="00917CFE">
        <w:rPr>
          <w:b/>
          <w:lang w:val="id-ID"/>
        </w:rPr>
        <w:t xml:space="preserve"> UNIVERSITY</w:t>
      </w:r>
    </w:p>
    <w:p w14:paraId="6820EC56" w14:textId="7A762ACC" w:rsidR="0064611F" w:rsidRPr="00917CFE" w:rsidRDefault="00663B51" w:rsidP="00663B51">
      <w:pPr>
        <w:pStyle w:val="NoSpacing"/>
        <w:jc w:val="center"/>
        <w:rPr>
          <w:b/>
          <w:lang w:val="id-ID"/>
        </w:rPr>
      </w:pPr>
      <w:r w:rsidRPr="00917CFE">
        <w:rPr>
          <w:b/>
          <w:lang w:val="id-ID"/>
        </w:rPr>
        <w:t>JAKARTA</w:t>
      </w:r>
    </w:p>
    <w:p w14:paraId="49719A7E" w14:textId="0EEC66AA" w:rsidR="00D26797" w:rsidRPr="00F37CF6" w:rsidRDefault="0064611F" w:rsidP="00F37CF6">
      <w:pPr>
        <w:jc w:val="center"/>
        <w:rPr>
          <w:lang w:val="en-US"/>
        </w:rPr>
      </w:pPr>
      <w:r w:rsidRPr="00917CFE">
        <w:rPr>
          <w:b/>
          <w:lang w:val="id-ID"/>
        </w:rPr>
        <w:t>20</w:t>
      </w:r>
      <w:r w:rsidR="00F37CF6">
        <w:rPr>
          <w:lang w:val="en-US"/>
        </w:rPr>
        <w:t>23</w:t>
      </w:r>
    </w:p>
    <w:sectPr w:rsidR="00D26797" w:rsidRPr="00F37CF6" w:rsidSect="00F37CF6">
      <w:headerReference w:type="default" r:id="rId9"/>
      <w:pgSz w:w="11906" w:h="16838"/>
      <w:pgMar w:top="2268" w:right="1701" w:bottom="1701" w:left="2268"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60E89" w14:textId="77777777" w:rsidR="000F50A4" w:rsidRDefault="000F50A4" w:rsidP="001E3600">
      <w:pPr>
        <w:spacing w:line="240" w:lineRule="auto"/>
      </w:pPr>
      <w:r>
        <w:separator/>
      </w:r>
    </w:p>
  </w:endnote>
  <w:endnote w:type="continuationSeparator" w:id="0">
    <w:p w14:paraId="4C8CE6D3" w14:textId="77777777" w:rsidR="000F50A4" w:rsidRDefault="000F50A4"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F90B6" w14:textId="77777777" w:rsidR="000F50A4" w:rsidRDefault="000F50A4" w:rsidP="001E3600">
      <w:pPr>
        <w:spacing w:line="240" w:lineRule="auto"/>
      </w:pPr>
      <w:r>
        <w:separator/>
      </w:r>
    </w:p>
  </w:footnote>
  <w:footnote w:type="continuationSeparator" w:id="0">
    <w:p w14:paraId="2414F491" w14:textId="77777777" w:rsidR="000F50A4" w:rsidRDefault="000F50A4"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F89E6BA2"/>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i w:val="0"/>
        <w:iCs w:val="0"/>
      </w:rPr>
    </w:lvl>
    <w:lvl w:ilvl="2">
      <w:start w:val="1"/>
      <w:numFmt w:val="decimal"/>
      <w:pStyle w:val="Heading3"/>
      <w:lvlText w:val="%1.%2.%3"/>
      <w:lvlJc w:val="left"/>
      <w:pPr>
        <w:ind w:left="720" w:hanging="720"/>
      </w:pPr>
      <w:rPr>
        <w:rFonts w:hint="default"/>
        <w:i w:val="0"/>
        <w:iCs w:val="0"/>
      </w:rPr>
    </w:lvl>
    <w:lvl w:ilvl="3">
      <w:start w:val="1"/>
      <w:numFmt w:val="decimal"/>
      <w:pStyle w:val="Heading4"/>
      <w:lvlText w:val="%1.%2.%3.%4"/>
      <w:lvlJc w:val="left"/>
      <w:pPr>
        <w:ind w:left="864" w:hanging="864"/>
      </w:pPr>
      <w:rPr>
        <w:rFonts w:hint="default"/>
        <w:i w:val="0"/>
        <w:iC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8"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9"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0"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3"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1"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6"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5"/>
  </w:num>
  <w:num w:numId="3" w16cid:durableId="535585946">
    <w:abstractNumId w:val="21"/>
  </w:num>
  <w:num w:numId="4" w16cid:durableId="750279794">
    <w:abstractNumId w:val="40"/>
  </w:num>
  <w:num w:numId="5" w16cid:durableId="1905338562">
    <w:abstractNumId w:val="16"/>
  </w:num>
  <w:num w:numId="6" w16cid:durableId="1415669699">
    <w:abstractNumId w:val="36"/>
  </w:num>
  <w:num w:numId="7" w16cid:durableId="1374964269">
    <w:abstractNumId w:val="52"/>
  </w:num>
  <w:num w:numId="8" w16cid:durableId="678043725">
    <w:abstractNumId w:val="50"/>
  </w:num>
  <w:num w:numId="9" w16cid:durableId="1092433092">
    <w:abstractNumId w:val="47"/>
  </w:num>
  <w:num w:numId="10" w16cid:durableId="867062593">
    <w:abstractNumId w:val="32"/>
  </w:num>
  <w:num w:numId="11" w16cid:durableId="2008052910">
    <w:abstractNumId w:val="9"/>
  </w:num>
  <w:num w:numId="12" w16cid:durableId="1069304114">
    <w:abstractNumId w:val="24"/>
  </w:num>
  <w:num w:numId="13" w16cid:durableId="2096971844">
    <w:abstractNumId w:val="10"/>
  </w:num>
  <w:num w:numId="14" w16cid:durableId="719480590">
    <w:abstractNumId w:val="44"/>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6"/>
  </w:num>
  <w:num w:numId="19" w16cid:durableId="2111388820">
    <w:abstractNumId w:val="35"/>
  </w:num>
  <w:num w:numId="20" w16cid:durableId="1788700948">
    <w:abstractNumId w:val="25"/>
  </w:num>
  <w:num w:numId="21" w16cid:durableId="444279149">
    <w:abstractNumId w:val="57"/>
  </w:num>
  <w:num w:numId="22" w16cid:durableId="1968275031">
    <w:abstractNumId w:val="60"/>
  </w:num>
  <w:num w:numId="23" w16cid:durableId="699818923">
    <w:abstractNumId w:val="49"/>
  </w:num>
  <w:num w:numId="24" w16cid:durableId="1091196892">
    <w:abstractNumId w:val="61"/>
  </w:num>
  <w:num w:numId="25" w16cid:durableId="96216460">
    <w:abstractNumId w:val="51"/>
  </w:num>
  <w:num w:numId="26" w16cid:durableId="543521513">
    <w:abstractNumId w:val="53"/>
  </w:num>
  <w:num w:numId="27" w16cid:durableId="900945014">
    <w:abstractNumId w:val="17"/>
  </w:num>
  <w:num w:numId="28" w16cid:durableId="37895992">
    <w:abstractNumId w:val="54"/>
  </w:num>
  <w:num w:numId="29" w16cid:durableId="278492976">
    <w:abstractNumId w:val="30"/>
  </w:num>
  <w:num w:numId="30" w16cid:durableId="102918460">
    <w:abstractNumId w:val="15"/>
  </w:num>
  <w:num w:numId="31" w16cid:durableId="560749782">
    <w:abstractNumId w:val="39"/>
  </w:num>
  <w:num w:numId="32" w16cid:durableId="1704207341">
    <w:abstractNumId w:val="5"/>
  </w:num>
  <w:num w:numId="33" w16cid:durableId="194777908">
    <w:abstractNumId w:val="48"/>
  </w:num>
  <w:num w:numId="34" w16cid:durableId="743918730">
    <w:abstractNumId w:val="7"/>
  </w:num>
  <w:num w:numId="35" w16cid:durableId="854271746">
    <w:abstractNumId w:val="18"/>
  </w:num>
  <w:num w:numId="36" w16cid:durableId="661079913">
    <w:abstractNumId w:val="6"/>
  </w:num>
  <w:num w:numId="37" w16cid:durableId="1740322947">
    <w:abstractNumId w:val="45"/>
  </w:num>
  <w:num w:numId="38" w16cid:durableId="1377008001">
    <w:abstractNumId w:val="58"/>
  </w:num>
  <w:num w:numId="39" w16cid:durableId="1444110437">
    <w:abstractNumId w:val="33"/>
  </w:num>
  <w:num w:numId="40" w16cid:durableId="1467625118">
    <w:abstractNumId w:val="11"/>
  </w:num>
  <w:num w:numId="41" w16cid:durableId="180317231">
    <w:abstractNumId w:val="31"/>
  </w:num>
  <w:num w:numId="42" w16cid:durableId="496262543">
    <w:abstractNumId w:val="2"/>
  </w:num>
  <w:num w:numId="43" w16cid:durableId="820318349">
    <w:abstractNumId w:val="41"/>
  </w:num>
  <w:num w:numId="44" w16cid:durableId="1859075128">
    <w:abstractNumId w:val="20"/>
  </w:num>
  <w:num w:numId="45" w16cid:durableId="869339359">
    <w:abstractNumId w:val="3"/>
  </w:num>
  <w:num w:numId="46" w16cid:durableId="533034180">
    <w:abstractNumId w:val="19"/>
  </w:num>
  <w:num w:numId="47" w16cid:durableId="2100829037">
    <w:abstractNumId w:val="29"/>
  </w:num>
  <w:num w:numId="48" w16cid:durableId="1222016550">
    <w:abstractNumId w:val="14"/>
  </w:num>
  <w:num w:numId="49" w16cid:durableId="1734965978">
    <w:abstractNumId w:val="23"/>
  </w:num>
  <w:num w:numId="50" w16cid:durableId="1267270626">
    <w:abstractNumId w:val="46"/>
  </w:num>
  <w:num w:numId="51" w16cid:durableId="738557880">
    <w:abstractNumId w:val="8"/>
  </w:num>
  <w:num w:numId="52" w16cid:durableId="1840349177">
    <w:abstractNumId w:val="13"/>
  </w:num>
  <w:num w:numId="53" w16cid:durableId="1170296903">
    <w:abstractNumId w:val="0"/>
  </w:num>
  <w:num w:numId="54" w16cid:durableId="656686702">
    <w:abstractNumId w:val="42"/>
  </w:num>
  <w:num w:numId="55" w16cid:durableId="1785922339">
    <w:abstractNumId w:val="56"/>
  </w:num>
  <w:num w:numId="56" w16cid:durableId="1095395674">
    <w:abstractNumId w:val="37"/>
  </w:num>
  <w:num w:numId="57" w16cid:durableId="1988701308">
    <w:abstractNumId w:val="59"/>
  </w:num>
  <w:num w:numId="58" w16cid:durableId="1565066435">
    <w:abstractNumId w:val="12"/>
  </w:num>
  <w:num w:numId="59" w16cid:durableId="1540704281">
    <w:abstractNumId w:val="28"/>
  </w:num>
  <w:num w:numId="60" w16cid:durableId="1547570658">
    <w:abstractNumId w:val="43"/>
  </w:num>
  <w:num w:numId="61" w16cid:durableId="513499388">
    <w:abstractNumId w:val="38"/>
  </w:num>
  <w:num w:numId="62" w16cid:durableId="357630144">
    <w:abstractNumId w:val="22"/>
  </w:num>
  <w:num w:numId="63" w16cid:durableId="918708093">
    <w:abstractNumId w:val="3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54C9"/>
    <w:rsid w:val="00007B01"/>
    <w:rsid w:val="000104C4"/>
    <w:rsid w:val="00010600"/>
    <w:rsid w:val="00010D85"/>
    <w:rsid w:val="000117BA"/>
    <w:rsid w:val="000122D4"/>
    <w:rsid w:val="0001253C"/>
    <w:rsid w:val="00012961"/>
    <w:rsid w:val="00013679"/>
    <w:rsid w:val="00013C59"/>
    <w:rsid w:val="000141D8"/>
    <w:rsid w:val="0001435F"/>
    <w:rsid w:val="0001512E"/>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9624A"/>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296B"/>
    <w:rsid w:val="000E3AE1"/>
    <w:rsid w:val="000E41AA"/>
    <w:rsid w:val="000E50DA"/>
    <w:rsid w:val="000E5B5B"/>
    <w:rsid w:val="000E7224"/>
    <w:rsid w:val="000E740C"/>
    <w:rsid w:val="000E7A47"/>
    <w:rsid w:val="000F10DC"/>
    <w:rsid w:val="000F175C"/>
    <w:rsid w:val="000F2381"/>
    <w:rsid w:val="000F2C6E"/>
    <w:rsid w:val="000F4782"/>
    <w:rsid w:val="000F50A4"/>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3A13"/>
    <w:rsid w:val="0013414C"/>
    <w:rsid w:val="001407FA"/>
    <w:rsid w:val="00141240"/>
    <w:rsid w:val="00142A23"/>
    <w:rsid w:val="00142A71"/>
    <w:rsid w:val="00144022"/>
    <w:rsid w:val="00145A90"/>
    <w:rsid w:val="00145AA3"/>
    <w:rsid w:val="001473A1"/>
    <w:rsid w:val="00147604"/>
    <w:rsid w:val="00147CC6"/>
    <w:rsid w:val="001508E6"/>
    <w:rsid w:val="00151B5C"/>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223"/>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3D48"/>
    <w:rsid w:val="001C49A0"/>
    <w:rsid w:val="001C5607"/>
    <w:rsid w:val="001C5C3C"/>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6A83"/>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2DE4"/>
    <w:rsid w:val="00214373"/>
    <w:rsid w:val="002143C1"/>
    <w:rsid w:val="00214504"/>
    <w:rsid w:val="00214F21"/>
    <w:rsid w:val="00215BA2"/>
    <w:rsid w:val="00216287"/>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657"/>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663"/>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18D3"/>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B7EE2"/>
    <w:rsid w:val="003C0EAE"/>
    <w:rsid w:val="003C3084"/>
    <w:rsid w:val="003C4586"/>
    <w:rsid w:val="003C4A23"/>
    <w:rsid w:val="003C7CD6"/>
    <w:rsid w:val="003D034E"/>
    <w:rsid w:val="003D0551"/>
    <w:rsid w:val="003D087E"/>
    <w:rsid w:val="003D1C04"/>
    <w:rsid w:val="003D2419"/>
    <w:rsid w:val="003D3245"/>
    <w:rsid w:val="003D329F"/>
    <w:rsid w:val="003D4B58"/>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7A2"/>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66B92"/>
    <w:rsid w:val="00471460"/>
    <w:rsid w:val="004718E7"/>
    <w:rsid w:val="004737BB"/>
    <w:rsid w:val="00476019"/>
    <w:rsid w:val="00476071"/>
    <w:rsid w:val="004769B7"/>
    <w:rsid w:val="00476F5C"/>
    <w:rsid w:val="0048018B"/>
    <w:rsid w:val="00480E74"/>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66FF"/>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4646"/>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025"/>
    <w:rsid w:val="005E2A0F"/>
    <w:rsid w:val="005E4A42"/>
    <w:rsid w:val="005E5895"/>
    <w:rsid w:val="005E593C"/>
    <w:rsid w:val="005E5B23"/>
    <w:rsid w:val="005E753B"/>
    <w:rsid w:val="005F09B3"/>
    <w:rsid w:val="005F3341"/>
    <w:rsid w:val="005F37EF"/>
    <w:rsid w:val="005F3858"/>
    <w:rsid w:val="005F4487"/>
    <w:rsid w:val="005F4CF5"/>
    <w:rsid w:val="005F588D"/>
    <w:rsid w:val="005F6007"/>
    <w:rsid w:val="005F6C30"/>
    <w:rsid w:val="005F79F9"/>
    <w:rsid w:val="00600045"/>
    <w:rsid w:val="00600A29"/>
    <w:rsid w:val="00601C6C"/>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4FFB"/>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6B53"/>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81C"/>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46ED"/>
    <w:rsid w:val="00715652"/>
    <w:rsid w:val="00716150"/>
    <w:rsid w:val="00716549"/>
    <w:rsid w:val="00717322"/>
    <w:rsid w:val="007200DC"/>
    <w:rsid w:val="007226AF"/>
    <w:rsid w:val="00722D22"/>
    <w:rsid w:val="007268F7"/>
    <w:rsid w:val="00726C63"/>
    <w:rsid w:val="0073080C"/>
    <w:rsid w:val="007316CB"/>
    <w:rsid w:val="0073170E"/>
    <w:rsid w:val="00731B74"/>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28F1"/>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43"/>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28F6"/>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12B6"/>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2C84"/>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01DB"/>
    <w:rsid w:val="00A217E8"/>
    <w:rsid w:val="00A2192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0668"/>
    <w:rsid w:val="00A315EB"/>
    <w:rsid w:val="00A316E1"/>
    <w:rsid w:val="00A31AD1"/>
    <w:rsid w:val="00A3249B"/>
    <w:rsid w:val="00A32857"/>
    <w:rsid w:val="00A32C8A"/>
    <w:rsid w:val="00A32DB0"/>
    <w:rsid w:val="00A3333D"/>
    <w:rsid w:val="00A33902"/>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5290"/>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2C92"/>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07C89"/>
    <w:rsid w:val="00B07CA3"/>
    <w:rsid w:val="00B1066F"/>
    <w:rsid w:val="00B12815"/>
    <w:rsid w:val="00B139B1"/>
    <w:rsid w:val="00B13E73"/>
    <w:rsid w:val="00B1531C"/>
    <w:rsid w:val="00B15723"/>
    <w:rsid w:val="00B1597F"/>
    <w:rsid w:val="00B169B7"/>
    <w:rsid w:val="00B20034"/>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5E55"/>
    <w:rsid w:val="00B96472"/>
    <w:rsid w:val="00BA1B91"/>
    <w:rsid w:val="00BA2105"/>
    <w:rsid w:val="00BA26D1"/>
    <w:rsid w:val="00BA2D73"/>
    <w:rsid w:val="00BA2E97"/>
    <w:rsid w:val="00BA4F29"/>
    <w:rsid w:val="00BA5A03"/>
    <w:rsid w:val="00BA5EAF"/>
    <w:rsid w:val="00BA66EB"/>
    <w:rsid w:val="00BA7785"/>
    <w:rsid w:val="00BB09C7"/>
    <w:rsid w:val="00BB0CF1"/>
    <w:rsid w:val="00BB0D26"/>
    <w:rsid w:val="00BB1F0E"/>
    <w:rsid w:val="00BB2927"/>
    <w:rsid w:val="00BB3A2C"/>
    <w:rsid w:val="00BB46A0"/>
    <w:rsid w:val="00BB51B3"/>
    <w:rsid w:val="00BB6855"/>
    <w:rsid w:val="00BB6A9E"/>
    <w:rsid w:val="00BB730B"/>
    <w:rsid w:val="00BC10FF"/>
    <w:rsid w:val="00BC28D7"/>
    <w:rsid w:val="00BC29BD"/>
    <w:rsid w:val="00BC626F"/>
    <w:rsid w:val="00BC6492"/>
    <w:rsid w:val="00BD081C"/>
    <w:rsid w:val="00BD0844"/>
    <w:rsid w:val="00BD0FA7"/>
    <w:rsid w:val="00BD11B5"/>
    <w:rsid w:val="00BD2139"/>
    <w:rsid w:val="00BD231F"/>
    <w:rsid w:val="00BD34EB"/>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6329"/>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3C9"/>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22F8"/>
    <w:rsid w:val="00C937F3"/>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4C3D"/>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A0D"/>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0B59"/>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8D0"/>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A5B41"/>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403"/>
    <w:rsid w:val="00EF2D0A"/>
    <w:rsid w:val="00EF2D25"/>
    <w:rsid w:val="00EF329B"/>
    <w:rsid w:val="00EF3B0B"/>
    <w:rsid w:val="00EF424E"/>
    <w:rsid w:val="00EF4A25"/>
    <w:rsid w:val="00EF5081"/>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37CF6"/>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1B1"/>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2E66"/>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6E"/>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29E"/>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4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cp:revision>
  <cp:lastPrinted>2023-07-20T09:14:00Z</cp:lastPrinted>
  <dcterms:created xsi:type="dcterms:W3CDTF">2023-07-30T07:38:00Z</dcterms:created>
  <dcterms:modified xsi:type="dcterms:W3CDTF">2023-07-30T07:38:00Z</dcterms:modified>
</cp:coreProperties>
</file>